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7375"/>
      </w:tblGrid>
      <w:tr w:rsidR="00EE1FB3" w14:paraId="09D7D217" w14:textId="77777777" w:rsidTr="00EE1FB3">
        <w:trPr>
          <w:trHeight w:val="800"/>
          <w:jc w:val="center"/>
        </w:trPr>
        <w:tc>
          <w:tcPr>
            <w:tcW w:w="1975" w:type="dxa"/>
          </w:tcPr>
          <w:p w14:paraId="731CC130" w14:textId="1D7CB00F" w:rsidR="00EE1FB3" w:rsidRPr="00EE1FB3" w:rsidRDefault="00EE1FB3" w:rsidP="00EE1FB3">
            <w:pPr>
              <w:jc w:val="center"/>
              <w:rPr>
                <w:b/>
                <w:bCs/>
              </w:rPr>
            </w:pPr>
            <w:r w:rsidRPr="00EE1FB3">
              <w:rPr>
                <w:b/>
                <w:bCs/>
              </w:rPr>
              <w:t>Actor</w:t>
            </w:r>
          </w:p>
        </w:tc>
        <w:tc>
          <w:tcPr>
            <w:tcW w:w="7375" w:type="dxa"/>
          </w:tcPr>
          <w:p w14:paraId="312C4174" w14:textId="3E42D308" w:rsidR="00EE1FB3" w:rsidRPr="00EE1FB3" w:rsidRDefault="00EE1FB3" w:rsidP="00EE1FB3">
            <w:pPr>
              <w:jc w:val="center"/>
              <w:rPr>
                <w:b/>
                <w:bCs/>
              </w:rPr>
            </w:pPr>
            <w:r w:rsidRPr="00EE1FB3">
              <w:rPr>
                <w:b/>
                <w:bCs/>
              </w:rPr>
              <w:t>Goals</w:t>
            </w:r>
          </w:p>
        </w:tc>
      </w:tr>
      <w:tr w:rsidR="00EE1FB3" w14:paraId="145CBDDA" w14:textId="77777777" w:rsidTr="00EE1FB3">
        <w:trPr>
          <w:trHeight w:val="530"/>
          <w:jc w:val="center"/>
        </w:trPr>
        <w:tc>
          <w:tcPr>
            <w:tcW w:w="1975" w:type="dxa"/>
          </w:tcPr>
          <w:p w14:paraId="37A372C1" w14:textId="4C599356" w:rsidR="00EE1FB3" w:rsidRDefault="00EE1FB3">
            <w:r>
              <w:t>Kids &amp; teenagers</w:t>
            </w:r>
          </w:p>
        </w:tc>
        <w:tc>
          <w:tcPr>
            <w:tcW w:w="7375" w:type="dxa"/>
          </w:tcPr>
          <w:p w14:paraId="14762B03" w14:textId="5F55C8F0" w:rsidR="00EE1FB3" w:rsidRDefault="00B163CD">
            <w:r>
              <w:t xml:space="preserve">Communicate and </w:t>
            </w:r>
            <w:r w:rsidR="005E0A1A">
              <w:t>socialize</w:t>
            </w:r>
            <w:r>
              <w:t xml:space="preserve"> with friend, Improve analytical skills,</w:t>
            </w:r>
            <w:r w:rsidR="005E0A1A">
              <w:t xml:space="preserve"> </w:t>
            </w:r>
            <w:r w:rsidR="00E567E9">
              <w:t>tackle boredom and loneliness.</w:t>
            </w:r>
          </w:p>
        </w:tc>
      </w:tr>
      <w:tr w:rsidR="00EE1FB3" w14:paraId="6F5F508D" w14:textId="77777777" w:rsidTr="00EE1FB3">
        <w:trPr>
          <w:trHeight w:val="350"/>
          <w:jc w:val="center"/>
        </w:trPr>
        <w:tc>
          <w:tcPr>
            <w:tcW w:w="1975" w:type="dxa"/>
          </w:tcPr>
          <w:p w14:paraId="22265589" w14:textId="0C1508EA" w:rsidR="00EE1FB3" w:rsidRDefault="00EE1FB3">
            <w:r>
              <w:t>Parent</w:t>
            </w:r>
          </w:p>
        </w:tc>
        <w:tc>
          <w:tcPr>
            <w:tcW w:w="7375" w:type="dxa"/>
          </w:tcPr>
          <w:p w14:paraId="33AC2DA1" w14:textId="122C517A" w:rsidR="00EE1FB3" w:rsidRDefault="005E0A1A">
            <w:r>
              <w:t>Spend time playing with children</w:t>
            </w:r>
            <w:r w:rsidR="00E567E9">
              <w:t>.</w:t>
            </w:r>
            <w:r>
              <w:t xml:space="preserve">  </w:t>
            </w:r>
            <w:r w:rsidR="00E567E9">
              <w:t>E</w:t>
            </w:r>
            <w:r>
              <w:t xml:space="preserve">ntertain friends, </w:t>
            </w:r>
            <w:r w:rsidR="00E567E9">
              <w:t>coworkers, and</w:t>
            </w:r>
            <w:r>
              <w:t xml:space="preserve"> </w:t>
            </w:r>
            <w:r w:rsidR="00E567E9">
              <w:t>acquaintances during</w:t>
            </w:r>
            <w:r>
              <w:t xml:space="preserve"> a social gathering, keep their children busy, reli</w:t>
            </w:r>
            <w:r w:rsidR="00E567E9">
              <w:t>e</w:t>
            </w:r>
            <w:r>
              <w:t xml:space="preserve">ve stress and boredom </w:t>
            </w:r>
          </w:p>
        </w:tc>
      </w:tr>
      <w:tr w:rsidR="00EE1FB3" w14:paraId="52A797B7" w14:textId="77777777" w:rsidTr="00EE1FB3">
        <w:trPr>
          <w:trHeight w:val="521"/>
          <w:jc w:val="center"/>
        </w:trPr>
        <w:tc>
          <w:tcPr>
            <w:tcW w:w="1975" w:type="dxa"/>
          </w:tcPr>
          <w:p w14:paraId="5585D27F" w14:textId="1E03C12B" w:rsidR="00EE1FB3" w:rsidRDefault="00EE1FB3">
            <w:r>
              <w:t>Board Game enthusiast</w:t>
            </w:r>
          </w:p>
        </w:tc>
        <w:tc>
          <w:tcPr>
            <w:tcW w:w="7375" w:type="dxa"/>
          </w:tcPr>
          <w:p w14:paraId="09E9351F" w14:textId="52949949" w:rsidR="00EE1FB3" w:rsidRDefault="00B2638A">
            <w:r>
              <w:t>Learn the rules and explor</w:t>
            </w:r>
            <w:r w:rsidR="00E567E9">
              <w:t>e</w:t>
            </w:r>
            <w:r>
              <w:t xml:space="preserve"> the intricacies of the game. Improving the knowledge and repertoire of board games.</w:t>
            </w:r>
            <w:r w:rsidR="00E567E9">
              <w:t xml:space="preserve"> </w:t>
            </w:r>
          </w:p>
        </w:tc>
      </w:tr>
      <w:tr w:rsidR="00EE1FB3" w14:paraId="67F8FB88" w14:textId="77777777" w:rsidTr="00EE1FB3">
        <w:trPr>
          <w:trHeight w:val="431"/>
          <w:jc w:val="center"/>
        </w:trPr>
        <w:tc>
          <w:tcPr>
            <w:tcW w:w="1975" w:type="dxa"/>
          </w:tcPr>
          <w:p w14:paraId="5212FFA2" w14:textId="77777777" w:rsidR="00EE1FB3" w:rsidRDefault="00EE1FB3">
            <w:r>
              <w:t xml:space="preserve">Board Game </w:t>
            </w:r>
          </w:p>
          <w:p w14:paraId="6C3BD6D3" w14:textId="11163F07" w:rsidR="00EE1FB3" w:rsidRDefault="00EE1FB3">
            <w:r>
              <w:t>Professional</w:t>
            </w:r>
          </w:p>
        </w:tc>
        <w:tc>
          <w:tcPr>
            <w:tcW w:w="7375" w:type="dxa"/>
          </w:tcPr>
          <w:p w14:paraId="4EAD433B" w14:textId="53F8BA72" w:rsidR="00EE1FB3" w:rsidRDefault="00EE1FB3">
            <w:r>
              <w:t>Improving game skills though</w:t>
            </w:r>
            <w:r w:rsidR="00B2638A">
              <w:t xml:space="preserve"> statistical</w:t>
            </w:r>
            <w:r>
              <w:t xml:space="preserve"> analysis, Competing with other Professionals</w:t>
            </w:r>
          </w:p>
        </w:tc>
      </w:tr>
    </w:tbl>
    <w:p w14:paraId="08BD17B4" w14:textId="4A008153" w:rsidR="00763715" w:rsidRDefault="00763715"/>
    <w:sectPr w:rsidR="00763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46579" w14:textId="77777777" w:rsidR="006C3162" w:rsidRDefault="006C3162" w:rsidP="00EE1FB3">
      <w:pPr>
        <w:spacing w:after="0" w:line="240" w:lineRule="auto"/>
      </w:pPr>
      <w:r>
        <w:separator/>
      </w:r>
    </w:p>
  </w:endnote>
  <w:endnote w:type="continuationSeparator" w:id="0">
    <w:p w14:paraId="25B74B7F" w14:textId="77777777" w:rsidR="006C3162" w:rsidRDefault="006C3162" w:rsidP="00EE1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D027A" w14:textId="77777777" w:rsidR="006C3162" w:rsidRDefault="006C3162" w:rsidP="00EE1FB3">
      <w:pPr>
        <w:spacing w:after="0" w:line="240" w:lineRule="auto"/>
      </w:pPr>
      <w:r>
        <w:separator/>
      </w:r>
    </w:p>
  </w:footnote>
  <w:footnote w:type="continuationSeparator" w:id="0">
    <w:p w14:paraId="5816BF55" w14:textId="77777777" w:rsidR="006C3162" w:rsidRDefault="006C3162" w:rsidP="00EE1F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U0MTU3MDGxMLBU0lEKTi0uzszPAykwqgUAB2xq9CwAAAA="/>
  </w:docVars>
  <w:rsids>
    <w:rsidRoot w:val="00EE1FB3"/>
    <w:rsid w:val="00075C5D"/>
    <w:rsid w:val="004A3D8F"/>
    <w:rsid w:val="005E0A1A"/>
    <w:rsid w:val="006C3162"/>
    <w:rsid w:val="00763715"/>
    <w:rsid w:val="00764FC2"/>
    <w:rsid w:val="00B163CD"/>
    <w:rsid w:val="00B2034D"/>
    <w:rsid w:val="00B2638A"/>
    <w:rsid w:val="00E567E9"/>
    <w:rsid w:val="00EE1FB3"/>
    <w:rsid w:val="00F04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4E29C"/>
  <w15:chartTrackingRefBased/>
  <w15:docId w15:val="{B5FBD1CC-71AB-4AB2-8992-8036FC367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1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FB3"/>
  </w:style>
  <w:style w:type="paragraph" w:styleId="Footer">
    <w:name w:val="footer"/>
    <w:basedOn w:val="Normal"/>
    <w:link w:val="FooterChar"/>
    <w:uiPriority w:val="99"/>
    <w:unhideWhenUsed/>
    <w:rsid w:val="00EE1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Ramsangbhai Chaudhary</dc:creator>
  <cp:keywords/>
  <dc:description/>
  <cp:lastModifiedBy>Rushi Ramsangbhai Chaudhary</cp:lastModifiedBy>
  <cp:revision>2</cp:revision>
  <dcterms:created xsi:type="dcterms:W3CDTF">2023-01-28T21:32:00Z</dcterms:created>
  <dcterms:modified xsi:type="dcterms:W3CDTF">2023-01-29T02:10:00Z</dcterms:modified>
</cp:coreProperties>
</file>